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513F8" w14:textId="77777777" w:rsidR="009B3DFB" w:rsidRPr="008F569D" w:rsidRDefault="008F56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8F569D">
        <w:rPr>
          <w:rFonts w:eastAsia="Arial"/>
          <w:b/>
          <w:noProof/>
          <w:sz w:val="32"/>
          <w:szCs w:val="32"/>
          <w:lang w:eastAsia="en-US" w:bidi="en-US"/>
        </w:rPr>
        <w:t xml:space="preserve">BOARD RESOLUTION APPROVING CHANGE OF ADDRESS </w:t>
      </w:r>
    </w:p>
    <w:p w14:paraId="09C513F9" w14:textId="77777777" w:rsidR="009B3DFB" w:rsidRPr="008F569D" w:rsidRDefault="008F56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r w:rsidRPr="008F569D">
        <w:rPr>
          <w:rFonts w:eastAsia="Arial"/>
          <w:b/>
          <w:noProof/>
          <w:sz w:val="32"/>
          <w:szCs w:val="32"/>
          <w:lang w:eastAsia="en-US" w:bidi="en-US"/>
        </w:rPr>
        <w:t>OF THE REGISTERED OFFICE OF [YOUR COMPANY NAME]</w:t>
      </w:r>
    </w:p>
    <w:p w14:paraId="09C513FA" w14:textId="77777777" w:rsidR="009B3DFB" w:rsidRPr="008F569D" w:rsidRDefault="009B3D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p>
    <w:p w14:paraId="09C513FB" w14:textId="77777777" w:rsidR="009B3DFB" w:rsidRPr="008F569D" w:rsidRDefault="008F569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b/>
          <w:noProof/>
          <w:sz w:val="28"/>
          <w:szCs w:val="28"/>
          <w:lang w:eastAsia="en-US" w:bidi="en-US"/>
        </w:rPr>
      </w:pPr>
      <w:r w:rsidRPr="008F569D">
        <w:rPr>
          <w:rFonts w:eastAsia="Arial"/>
          <w:b/>
          <w:noProof/>
          <w:sz w:val="28"/>
          <w:szCs w:val="28"/>
          <w:lang w:eastAsia="en-US" w:bidi="en-US"/>
        </w:rPr>
        <w:t>DULY PASSED ON [DATE]</w:t>
      </w:r>
    </w:p>
    <w:p w14:paraId="09C513FD" w14:textId="49123F4E" w:rsidR="009B3DFB" w:rsidRPr="008F569D" w:rsidRDefault="009B3D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5C136109" w14:textId="77777777" w:rsidR="00196DD7" w:rsidRPr="008F569D" w:rsidRDefault="00196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09C51400" w14:textId="77777777" w:rsidR="009B3DFB" w:rsidRPr="008F569D" w:rsidRDefault="008F56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u w:val="single"/>
          <w:lang w:eastAsia="en-US" w:bidi="en-US"/>
        </w:rPr>
      </w:pPr>
      <w:r w:rsidRPr="008F569D">
        <w:rPr>
          <w:rFonts w:eastAsia="Arial"/>
          <w:b/>
          <w:noProof/>
          <w:u w:val="single"/>
          <w:lang w:eastAsia="en-US" w:bidi="en-US"/>
        </w:rPr>
        <w:t>CHANGE OF ADDRESS OF THE REGISTERED OFFICE</w:t>
      </w:r>
    </w:p>
    <w:p w14:paraId="09C51401" w14:textId="77777777" w:rsidR="009B3DFB" w:rsidRPr="008F569D" w:rsidRDefault="009B3D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9C51402" w14:textId="77777777" w:rsidR="009B3DFB" w:rsidRPr="008F569D" w:rsidRDefault="008F56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8F569D">
        <w:rPr>
          <w:rFonts w:eastAsia="Arial"/>
          <w:noProof/>
          <w:lang w:eastAsia="en-US" w:bidi="en-US"/>
        </w:rPr>
        <w:t>BE IT RESOLVED:</w:t>
      </w:r>
    </w:p>
    <w:p w14:paraId="09C51403" w14:textId="77777777" w:rsidR="009B3DFB" w:rsidRPr="008F569D" w:rsidRDefault="009B3DFB">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09C51404" w14:textId="77777777" w:rsidR="009B3DFB" w:rsidRPr="008F569D" w:rsidRDefault="008F569D">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8F569D">
        <w:rPr>
          <w:rFonts w:eastAsia="Arial"/>
          <w:noProof/>
          <w:lang w:eastAsia="en-US" w:bidi="en-US"/>
        </w:rPr>
        <w:t>THAT the registered office of [YOUR COMPANY NAME] shall be changed from [SPECIFY] to [SPECIFY]:</w:t>
      </w:r>
    </w:p>
    <w:p w14:paraId="09C51405" w14:textId="77777777" w:rsidR="009B3DFB" w:rsidRPr="008F569D" w:rsidRDefault="009B3DFB">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09C51406" w14:textId="56610D30" w:rsidR="009B3DFB" w:rsidRPr="008F569D" w:rsidRDefault="008F56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F569D">
        <w:rPr>
          <w:rFonts w:eastAsia="Arial"/>
          <w:noProof/>
          <w:lang w:eastAsia="en-US" w:bidi="en-US"/>
        </w:rPr>
        <w:t>THAT [NAME], [TITLE] and [TITLE] of the</w:t>
      </w:r>
      <w:r w:rsidRPr="00844286">
        <w:rPr>
          <w:rFonts w:eastAsia="Arial"/>
          <w:lang w:eastAsia="en-US" w:bidi="en-US"/>
        </w:rPr>
        <w:t xml:space="preserve"> Co</w:t>
      </w:r>
      <w:r w:rsidR="00064769" w:rsidRPr="00844286">
        <w:rPr>
          <w:rFonts w:eastAsia="Arial"/>
          <w:lang w:eastAsia="en-US" w:bidi="en-US"/>
        </w:rPr>
        <w:t>mpany</w:t>
      </w:r>
      <w:r w:rsidRPr="00844286">
        <w:rPr>
          <w:rFonts w:eastAsia="Arial"/>
          <w:lang w:eastAsia="en-US" w:bidi="en-US"/>
        </w:rPr>
        <w:t xml:space="preserve">, be </w:t>
      </w:r>
      <w:r w:rsidRPr="00D15B00">
        <w:rPr>
          <w:rFonts w:eastAsia="Arial"/>
          <w:noProof/>
          <w:lang w:eastAsia="en-US" w:bidi="en-US"/>
        </w:rPr>
        <w:t>and</w:t>
      </w:r>
      <w:r w:rsidRPr="00844286">
        <w:rPr>
          <w:rFonts w:eastAsia="Arial"/>
          <w:lang w:eastAsia="en-US" w:bidi="en-US"/>
        </w:rPr>
        <w:t xml:space="preserve"> he/she is hereby authori</w:t>
      </w:r>
      <w:r w:rsidR="00064769" w:rsidRPr="00844286">
        <w:rPr>
          <w:rFonts w:eastAsia="Arial"/>
          <w:lang w:eastAsia="en-US" w:bidi="en-US"/>
        </w:rPr>
        <w:t>s</w:t>
      </w:r>
      <w:r w:rsidRPr="00844286">
        <w:rPr>
          <w:rFonts w:eastAsia="Arial"/>
          <w:lang w:eastAsia="en-US" w:bidi="en-US"/>
        </w:rPr>
        <w:t xml:space="preserve">ed </w:t>
      </w:r>
      <w:r w:rsidRPr="008F569D">
        <w:rPr>
          <w:rFonts w:eastAsia="Arial"/>
          <w:noProof/>
          <w:lang w:eastAsia="en-US" w:bidi="en-US"/>
        </w:rPr>
        <w:t>and directed to forward to [GOVERNMENT AGENCY]</w:t>
      </w:r>
      <w:r w:rsidRPr="008F569D">
        <w:rPr>
          <w:rFonts w:eastAsia="Arial"/>
          <w:i/>
          <w:noProof/>
          <w:lang w:eastAsia="en-US" w:bidi="en-US"/>
        </w:rPr>
        <w:t>,</w:t>
      </w:r>
      <w:r w:rsidRPr="008F569D">
        <w:rPr>
          <w:rFonts w:eastAsia="Arial"/>
          <w:noProof/>
          <w:lang w:eastAsia="en-US" w:bidi="en-US"/>
        </w:rPr>
        <w:t xml:space="preserve"> Form [SPECIFY FORM] in accordance with the requirements of Section [SPECIFY SECTION] of [COUNTRY</w:t>
      </w:r>
      <w:r w:rsidRPr="00844286">
        <w:rPr>
          <w:rFonts w:eastAsia="Arial"/>
          <w:lang w:eastAsia="en-US" w:bidi="en-US"/>
        </w:rPr>
        <w:t xml:space="preserve"> CO</w:t>
      </w:r>
      <w:r w:rsidR="00844286" w:rsidRPr="00844286">
        <w:rPr>
          <w:rFonts w:eastAsia="Arial"/>
          <w:lang w:eastAsia="en-US" w:bidi="en-US"/>
        </w:rPr>
        <w:t>MPANIE</w:t>
      </w:r>
      <w:r w:rsidRPr="00844286">
        <w:rPr>
          <w:rFonts w:eastAsia="Arial"/>
          <w:lang w:eastAsia="en-US" w:bidi="en-US"/>
        </w:rPr>
        <w:t xml:space="preserve">S </w:t>
      </w:r>
      <w:r w:rsidRPr="008F569D">
        <w:rPr>
          <w:rFonts w:eastAsia="Arial"/>
          <w:noProof/>
          <w:lang w:eastAsia="en-US" w:bidi="en-US"/>
        </w:rPr>
        <w:t>ACT/LAW].</w:t>
      </w:r>
    </w:p>
    <w:p w14:paraId="09C51407" w14:textId="77777777" w:rsidR="009B3DFB" w:rsidRPr="008F569D" w:rsidRDefault="009B3D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AADB6BC" w14:textId="0D029221" w:rsidR="009B1256" w:rsidRDefault="008F569D" w:rsidP="00D509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F569D">
        <w:rPr>
          <w:rFonts w:eastAsia="Arial"/>
          <w:noProof/>
          <w:lang w:eastAsia="en-US" w:bidi="en-US"/>
        </w:rPr>
        <w:t>RESOLVED FURTHER, that the officers of [YOUR COMPANY NAME] are, and each acting alone is,</w:t>
      </w:r>
      <w:r w:rsidRPr="00844286">
        <w:rPr>
          <w:rFonts w:eastAsia="Arial"/>
          <w:lang w:eastAsia="en-US" w:bidi="en-US"/>
        </w:rPr>
        <w:t xml:space="preserve"> hereby authori</w:t>
      </w:r>
      <w:r w:rsidR="00CD2AD1">
        <w:rPr>
          <w:rFonts w:eastAsia="Arial"/>
          <w:lang w:eastAsia="en-US" w:bidi="en-US"/>
        </w:rPr>
        <w:t>s</w:t>
      </w:r>
      <w:r w:rsidRPr="00844286">
        <w:rPr>
          <w:rFonts w:eastAsia="Arial"/>
          <w:lang w:eastAsia="en-US" w:bidi="en-US"/>
        </w:rPr>
        <w:t xml:space="preserve">ed </w:t>
      </w:r>
      <w:r w:rsidRPr="008F569D">
        <w:rPr>
          <w:rFonts w:eastAsia="Arial"/>
          <w:noProof/>
          <w:lang w:eastAsia="en-US" w:bidi="en-US"/>
        </w:rPr>
        <w:t>and directed to take such further action as may be necessary, appropriate or advisable to implement this resolution and amendment and any such prior actions are hereby ratified; and</w:t>
      </w:r>
    </w:p>
    <w:p w14:paraId="36ACB948" w14:textId="77777777" w:rsidR="00D5094F" w:rsidRDefault="00D5094F" w:rsidP="00D509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9C5140A" w14:textId="640764AA" w:rsidR="009B3DFB" w:rsidRPr="00844286" w:rsidRDefault="008F569D" w:rsidP="009B1256">
      <w:pPr>
        <w:spacing w:after="160" w:line="259" w:lineRule="auto"/>
        <w:rPr>
          <w:rFonts w:eastAsia="Arial"/>
          <w:noProof/>
          <w:lang w:eastAsia="en-US" w:bidi="en-US"/>
        </w:rPr>
      </w:pPr>
      <w:r w:rsidRPr="008F569D">
        <w:rPr>
          <w:rFonts w:eastAsia="Arial"/>
          <w:noProof/>
          <w:lang w:eastAsia="en-US" w:bidi="en-US"/>
        </w:rPr>
        <w:t>We, the undersigned, hereby certify that</w:t>
      </w:r>
      <w:r w:rsidRPr="00844286">
        <w:rPr>
          <w:rFonts w:eastAsia="Arial"/>
          <w:lang w:eastAsia="en-US" w:bidi="en-US"/>
        </w:rPr>
        <w:t xml:space="preserve"> [YOUR COMPANY NAME] is comprised [</w:t>
      </w:r>
      <w:r w:rsidRPr="00D15B00">
        <w:rPr>
          <w:rFonts w:eastAsia="Arial"/>
          <w:noProof/>
          <w:lang w:eastAsia="en-US" w:bidi="en-US"/>
        </w:rPr>
        <w:t xml:space="preserve">NUMBER] members, of whom [NUMBER], constituting </w:t>
      </w:r>
      <w:commentRangeStart w:id="1"/>
      <w:r w:rsidRPr="00BC2E36">
        <w:rPr>
          <w:rFonts w:eastAsia="Arial"/>
          <w:i/>
          <w:noProof/>
          <w:lang w:eastAsia="en-US" w:bidi="en-US"/>
        </w:rPr>
        <w:t>a quo</w:t>
      </w:r>
      <w:commentRangeEnd w:id="1"/>
      <w:r w:rsidR="00BC2E36">
        <w:rPr>
          <w:rStyle w:val="CommentReference"/>
        </w:rPr>
        <w:commentReference w:id="1"/>
      </w:r>
      <w:r w:rsidRPr="00D15B00">
        <w:rPr>
          <w:rFonts w:eastAsia="Arial"/>
          <w:noProof/>
          <w:lang w:eastAsia="en-US" w:bidi="en-US"/>
        </w:rPr>
        <w:t>rum, were present at a meeting duly and regularly called, noticed, convened and held this [DAY] day of [MONTH, YEAR], and that the foregoing Resolution was duly adopted at said meeting by the affirmative vote of [NUMBER] members, and opposed by [NUMBER] members, and that said Resolution has been duly recorded in the Minute Book and is in full force and effect.</w:t>
      </w:r>
    </w:p>
    <w:p w14:paraId="09C5140B" w14:textId="77777777" w:rsidR="009B3DFB" w:rsidRPr="00844286" w:rsidRDefault="009B3D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9C5140C" w14:textId="2EA9F469" w:rsidR="009B3DFB" w:rsidRPr="00844286" w:rsidRDefault="008F56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844286">
        <w:rPr>
          <w:rFonts w:eastAsia="Arial"/>
          <w:lang w:eastAsia="en-US" w:bidi="en-US"/>
        </w:rPr>
        <w:t>THE ABOVE RESOLUTIONS HAVE BEEN DULY ADOPTED BY THE DIRECTORS OF THE CO</w:t>
      </w:r>
      <w:r w:rsidR="00196DD7">
        <w:rPr>
          <w:rFonts w:eastAsia="Arial"/>
          <w:lang w:eastAsia="en-US" w:bidi="en-US"/>
        </w:rPr>
        <w:t>MPANY</w:t>
      </w:r>
      <w:r w:rsidRPr="00844286">
        <w:rPr>
          <w:rFonts w:eastAsia="Arial"/>
          <w:lang w:eastAsia="en-US" w:bidi="en-US"/>
        </w:rPr>
        <w:t>, IN ACCORDANCE WITH [COUNTRY CO</w:t>
      </w:r>
      <w:r w:rsidR="00196DD7">
        <w:rPr>
          <w:rFonts w:eastAsia="Arial"/>
          <w:lang w:eastAsia="en-US" w:bidi="en-US"/>
        </w:rPr>
        <w:t>MPANIE</w:t>
      </w:r>
      <w:r w:rsidRPr="00844286">
        <w:rPr>
          <w:rFonts w:eastAsia="Arial"/>
          <w:lang w:eastAsia="en-US" w:bidi="en-US"/>
        </w:rPr>
        <w:t>S ACT/LAW].</w:t>
      </w:r>
    </w:p>
    <w:p w14:paraId="09C5140D" w14:textId="77777777" w:rsidR="009B3DFB" w:rsidRPr="00844286" w:rsidRDefault="009B3D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9C5140F" w14:textId="77777777" w:rsidR="009B3DFB" w:rsidRPr="00844286" w:rsidRDefault="009B3D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9C51410" w14:textId="77777777" w:rsidR="009B3DFB" w:rsidRPr="00844286" w:rsidRDefault="009B3D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9C51411" w14:textId="77777777" w:rsidR="009B3DFB" w:rsidRPr="00844286" w:rsidRDefault="008F569D">
      <w:pPr>
        <w:tabs>
          <w:tab w:val="left" w:pos="720"/>
          <w:tab w:val="right" w:pos="3828"/>
          <w:tab w:val="left" w:pos="4962"/>
          <w:tab w:val="left" w:pos="9214"/>
          <w:tab w:val="left" w:pos="9360"/>
          <w:tab w:val="left" w:pos="10080"/>
          <w:tab w:val="left" w:pos="10800"/>
          <w:tab w:val="left" w:pos="11520"/>
          <w:tab w:val="left" w:pos="12240"/>
          <w:tab w:val="left" w:pos="12960"/>
          <w:tab w:val="left" w:pos="13680"/>
          <w:tab w:val="left" w:pos="14400"/>
          <w:tab w:val="left" w:pos="15120"/>
          <w:tab w:val="left" w:pos="15840"/>
        </w:tabs>
        <w:jc w:val="both"/>
        <w:rPr>
          <w:rFonts w:eastAsia="Arial"/>
          <w:lang w:eastAsia="en-US" w:bidi="en-US"/>
        </w:rPr>
      </w:pPr>
      <w:r w:rsidRPr="00844286">
        <w:rPr>
          <w:rFonts w:eastAsia="Arial"/>
          <w:u w:val="single"/>
          <w:lang w:eastAsia="en-US" w:bidi="en-US"/>
        </w:rPr>
        <w:tab/>
      </w:r>
      <w:r w:rsidRPr="00844286">
        <w:rPr>
          <w:rFonts w:eastAsia="Arial"/>
          <w:u w:val="single"/>
          <w:lang w:eastAsia="en-US" w:bidi="en-US"/>
        </w:rPr>
        <w:tab/>
      </w:r>
    </w:p>
    <w:p w14:paraId="09C51413" w14:textId="6BC65BFB" w:rsidR="009B3DFB" w:rsidRPr="00844286" w:rsidRDefault="008F56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r w:rsidRPr="00844286">
        <w:rPr>
          <w:rFonts w:eastAsia="Arial"/>
          <w:lang w:eastAsia="fr-CA" w:bidi="fr-CA"/>
        </w:rPr>
        <w:t>DIRECTOR</w:t>
      </w:r>
      <w:r w:rsidRPr="00844286">
        <w:rPr>
          <w:rFonts w:eastAsia="Arial"/>
          <w:lang w:eastAsia="fr-CA" w:bidi="fr-CA"/>
        </w:rPr>
        <w:tab/>
      </w:r>
      <w:r w:rsidRPr="00844286">
        <w:rPr>
          <w:rFonts w:eastAsia="Arial"/>
          <w:lang w:eastAsia="fr-CA" w:bidi="fr-CA"/>
        </w:rPr>
        <w:tab/>
      </w:r>
      <w:r w:rsidRPr="00844286">
        <w:rPr>
          <w:rFonts w:eastAsia="Arial"/>
          <w:lang w:eastAsia="fr-CA" w:bidi="fr-CA"/>
        </w:rPr>
        <w:tab/>
      </w:r>
      <w:r w:rsidRPr="00844286">
        <w:rPr>
          <w:rFonts w:eastAsia="Arial"/>
          <w:lang w:eastAsia="fr-CA" w:bidi="fr-CA"/>
        </w:rPr>
        <w:tab/>
      </w:r>
    </w:p>
    <w:p w14:paraId="09C51415" w14:textId="77777777" w:rsidR="009B3DFB" w:rsidRPr="00844286" w:rsidRDefault="009B3D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p w14:paraId="09C51416" w14:textId="77777777" w:rsidR="009B3DFB" w:rsidRPr="00844286" w:rsidRDefault="009B3D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p w14:paraId="09C51417" w14:textId="77777777" w:rsidR="009B3DFB" w:rsidRPr="00844286" w:rsidRDefault="008F569D">
      <w:pPr>
        <w:tabs>
          <w:tab w:val="left" w:pos="720"/>
          <w:tab w:val="right" w:pos="3828"/>
          <w:tab w:val="left" w:pos="4962"/>
          <w:tab w:val="right" w:pos="9214"/>
          <w:tab w:val="right" w:pos="9356"/>
          <w:tab w:val="left" w:pos="10080"/>
          <w:tab w:val="left" w:pos="10800"/>
          <w:tab w:val="left" w:pos="11520"/>
          <w:tab w:val="left" w:pos="12240"/>
          <w:tab w:val="left" w:pos="12960"/>
          <w:tab w:val="left" w:pos="13680"/>
          <w:tab w:val="left" w:pos="14400"/>
          <w:tab w:val="left" w:pos="15120"/>
          <w:tab w:val="left" w:pos="15840"/>
        </w:tabs>
        <w:jc w:val="both"/>
        <w:rPr>
          <w:rFonts w:eastAsia="Arial"/>
          <w:lang w:eastAsia="fr-CA" w:bidi="fr-CA"/>
        </w:rPr>
      </w:pPr>
      <w:r w:rsidRPr="00844286">
        <w:rPr>
          <w:rFonts w:eastAsia="Arial"/>
          <w:u w:val="single"/>
          <w:lang w:eastAsia="fr-CA" w:bidi="fr-CA"/>
        </w:rPr>
        <w:tab/>
      </w:r>
      <w:r w:rsidRPr="00844286">
        <w:rPr>
          <w:rFonts w:eastAsia="Arial"/>
          <w:u w:val="single"/>
          <w:lang w:eastAsia="fr-CA" w:bidi="fr-CA"/>
        </w:rPr>
        <w:tab/>
      </w:r>
    </w:p>
    <w:p w14:paraId="09C5141A" w14:textId="1B4CC8F7" w:rsidR="009B3DFB" w:rsidRPr="00844286" w:rsidRDefault="008F56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r w:rsidRPr="00844286">
        <w:rPr>
          <w:rFonts w:eastAsia="Arial"/>
          <w:lang w:eastAsia="fr-CA" w:bidi="fr-CA"/>
        </w:rPr>
        <w:t>DIRECTOR</w:t>
      </w:r>
      <w:r w:rsidRPr="00844286">
        <w:rPr>
          <w:rFonts w:eastAsia="Arial"/>
          <w:lang w:eastAsia="fr-CA" w:bidi="fr-CA"/>
        </w:rPr>
        <w:tab/>
      </w:r>
      <w:r w:rsidRPr="00844286">
        <w:rPr>
          <w:rFonts w:eastAsia="Arial"/>
          <w:lang w:eastAsia="fr-CA" w:bidi="fr-CA"/>
        </w:rPr>
        <w:tab/>
      </w:r>
      <w:r w:rsidRPr="00844286">
        <w:rPr>
          <w:rFonts w:eastAsia="Arial"/>
          <w:lang w:eastAsia="fr-CA" w:bidi="fr-CA"/>
        </w:rPr>
        <w:tab/>
      </w:r>
      <w:r w:rsidRPr="00844286">
        <w:rPr>
          <w:rFonts w:eastAsia="Arial"/>
          <w:lang w:eastAsia="fr-CA" w:bidi="fr-CA"/>
        </w:rPr>
        <w:tab/>
      </w:r>
    </w:p>
    <w:p w14:paraId="09C5141B" w14:textId="77777777" w:rsidR="009B3DFB" w:rsidRPr="00844286" w:rsidRDefault="009B3D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p w14:paraId="09C5141C" w14:textId="77777777" w:rsidR="009B3DFB" w:rsidRPr="00844286" w:rsidRDefault="009B3D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fr-CA" w:bidi="fr-CA"/>
        </w:rPr>
      </w:pPr>
    </w:p>
    <w:p w14:paraId="09C5141D" w14:textId="77777777" w:rsidR="009B3DFB" w:rsidRPr="00844286" w:rsidRDefault="008F569D">
      <w:pPr>
        <w:tabs>
          <w:tab w:val="left" w:pos="3828"/>
          <w:tab w:val="right" w:pos="4962"/>
          <w:tab w:val="right" w:pos="9214"/>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lang w:eastAsia="fr-CA" w:bidi="fr-CA"/>
        </w:rPr>
      </w:pPr>
      <w:r w:rsidRPr="00844286">
        <w:rPr>
          <w:rFonts w:eastAsia="Arial"/>
          <w:u w:val="single"/>
          <w:lang w:eastAsia="fr-CA" w:bidi="fr-CA"/>
        </w:rPr>
        <w:tab/>
      </w:r>
    </w:p>
    <w:p w14:paraId="09C5141F" w14:textId="33C3AB7D" w:rsidR="009B3DFB" w:rsidRPr="00844286" w:rsidRDefault="008F569D" w:rsidP="00D509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844286">
        <w:rPr>
          <w:rFonts w:eastAsia="Arial"/>
          <w:lang w:eastAsia="en-US" w:bidi="en-US"/>
        </w:rPr>
        <w:t>DIRECTOR</w:t>
      </w:r>
      <w:r w:rsidRPr="00844286">
        <w:rPr>
          <w:rFonts w:eastAsia="Arial"/>
          <w:lang w:eastAsia="en-US" w:bidi="en-US"/>
        </w:rPr>
        <w:tab/>
      </w:r>
      <w:r w:rsidRPr="00844286">
        <w:rPr>
          <w:rFonts w:eastAsia="Arial"/>
          <w:lang w:eastAsia="en-US" w:bidi="en-US"/>
        </w:rPr>
        <w:tab/>
      </w:r>
      <w:r w:rsidRPr="00844286">
        <w:rPr>
          <w:rFonts w:eastAsia="Arial"/>
          <w:lang w:eastAsia="en-US" w:bidi="en-US"/>
        </w:rPr>
        <w:tab/>
      </w:r>
    </w:p>
    <w:sectPr w:rsidR="009B3DFB" w:rsidRPr="00844286">
      <w:headerReference w:type="default" r:id="rId9"/>
      <w:footerReference w:type="default" r:id="rId10"/>
      <w:headerReference w:type="first" r:id="rId11"/>
      <w:footerReference w:type="first" r:id="rId12"/>
      <w:type w:val="continuous"/>
      <w:pgSz w:w="12240" w:h="15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21:41:00Z" w:initials="A">
    <w:p w14:paraId="228F0D29" w14:textId="0133ECC9" w:rsidR="00BC2E36" w:rsidRDefault="00BC2E3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8F0D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8F0D29" w16cid:durableId="1FBBFF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83B75" w14:textId="77777777" w:rsidR="00C73373" w:rsidRDefault="00C73373">
      <w:r>
        <w:separator/>
      </w:r>
    </w:p>
  </w:endnote>
  <w:endnote w:type="continuationSeparator" w:id="0">
    <w:p w14:paraId="6D264491" w14:textId="77777777" w:rsidR="00C73373" w:rsidRDefault="00C733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51422" w14:textId="77777777" w:rsidR="009B3DFB" w:rsidRDefault="009B3DFB">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lang w:val="en-US" w:eastAsia="en-US" w:bidi="en-US"/>
      </w:rPr>
    </w:pPr>
  </w:p>
  <w:p w14:paraId="09C51423" w14:textId="77777777" w:rsidR="009B3DFB" w:rsidRDefault="009B3DFB">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lang w:val="en-US" w:eastAsia="en-US" w:bidi="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51425" w14:textId="3F63153C" w:rsidR="009B3DFB" w:rsidRDefault="008F569D">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Board Resolution Approving Change of Address of the Registered Office</w:t>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55415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554151">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A3258" w14:textId="77777777" w:rsidR="00C73373" w:rsidRDefault="00C73373">
      <w:r>
        <w:separator/>
      </w:r>
    </w:p>
  </w:footnote>
  <w:footnote w:type="continuationSeparator" w:id="0">
    <w:p w14:paraId="40BE196B" w14:textId="77777777" w:rsidR="00C73373" w:rsidRDefault="00C733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51420" w14:textId="5BEFF50F" w:rsidR="009B3DFB" w:rsidRDefault="008F569D">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fr-CA" w:eastAsia="fr-CA" w:bidi="fr-CA"/>
      </w:rPr>
    </w:pPr>
    <w:r>
      <w:rPr>
        <w:lang w:val="fr-CA" w:eastAsia="fr-CA" w:bidi="fr-CA"/>
      </w:rPr>
      <w:tab/>
      <w:t xml:space="preserv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554151">
      <w:rPr>
        <w:rStyle w:val="PageNumber"/>
        <w:noProof/>
      </w:rPr>
      <w:t>2</w:t>
    </w:r>
    <w:r>
      <w:rPr>
        <w:rStyle w:val="PageNumber"/>
        <w:noProof/>
      </w:rPr>
      <w:fldChar w:fldCharType="end"/>
    </w:r>
    <w:r>
      <w:rPr>
        <w:rStyle w:val="PageNumber"/>
        <w:lang w:val="en-US" w:eastAsia="en-US" w:bidi="en-US"/>
      </w:rPr>
      <w:t xml:space="preserve"> -</w:t>
    </w:r>
  </w:p>
  <w:p w14:paraId="09C51421" w14:textId="77777777" w:rsidR="009B3DFB" w:rsidRDefault="009B3DFB">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fr-CA" w:eastAsia="fr-CA" w:bidi="fr-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51424" w14:textId="77777777" w:rsidR="009B3DFB" w:rsidRDefault="009B3DF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NzazNDI3BrIMzJV0lIJTi4sz8/NACoxqAUFNIcssAAAA"/>
    <w:docVar w:name="Description" w:val="This useful template is an example of a document containing details of the decisions made by the board of your company to change the registered address of your company,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pproval of the change to the registered address of your company. You can see more board  resolution templates that you may find useful here  https://www.templateguru.co.za/documents/board-resolutions/"/>
    <w:docVar w:name="Excerpt" w:val="BOARD RESOLUTION  APPROVING CHANGE OF ADDRESS OF THE REGISTERED OFFICE OF [YOUR COMPANY NAME]    THAT the registered office of [YOUR COMPANY NAME] shall be changed from [SPECIFY] to [SPECIFY]:_x000a_"/>
    <w:docVar w:name="Source" w:val="www.businessgrowthnetwork.org"/>
    <w:docVar w:name="Tags" w:val="planning and management, board resolution, business change of address, registered , address, board resolution approving change of address of the registered office of [your company name]  template, board resolution approving change of address of the registered office of [your company name] example"/>
  </w:docVars>
  <w:rsids>
    <w:rsidRoot w:val="009B3DFB"/>
    <w:rsid w:val="00064769"/>
    <w:rsid w:val="00196DD7"/>
    <w:rsid w:val="0022030A"/>
    <w:rsid w:val="00283361"/>
    <w:rsid w:val="00554151"/>
    <w:rsid w:val="006D509B"/>
    <w:rsid w:val="006F05FB"/>
    <w:rsid w:val="007B3F6C"/>
    <w:rsid w:val="00844286"/>
    <w:rsid w:val="008F569D"/>
    <w:rsid w:val="009B1256"/>
    <w:rsid w:val="009B3DFB"/>
    <w:rsid w:val="00BC2E36"/>
    <w:rsid w:val="00C73373"/>
    <w:rsid w:val="00CD2AD1"/>
    <w:rsid w:val="00D15B00"/>
    <w:rsid w:val="00D5094F"/>
    <w:rsid w:val="00EC11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51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Footer">
    <w:name w:val="footer"/>
    <w:basedOn w:val="Normal"/>
    <w:qFormat/>
    <w:pPr>
      <w:tabs>
        <w:tab w:val="center" w:pos="4680"/>
        <w:tab w:val="right" w:pos="9360"/>
      </w:tabs>
    </w:p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character" w:styleId="FootnoteReference">
    <w:name w:val="footnote reference"/>
    <w:qFormat/>
    <w:rPr>
      <w:position w:val="5"/>
      <w:rtl w:val="0"/>
      <w:lang w:val="x-none" w:eastAsia="x-none" w:bidi="x-none"/>
    </w:rPr>
  </w:style>
  <w:style w:type="character" w:customStyle="1" w:styleId="ParaNum">
    <w:name w:val="ParaNum"/>
    <w:qFormat/>
    <w:rPr>
      <w:b w:val="0"/>
      <w:bCs w:val="0"/>
      <w:i w:val="0"/>
      <w:iCs w:val="0"/>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character" w:styleId="CommentReference">
    <w:name w:val="annotation reference"/>
    <w:basedOn w:val="DefaultParagraphFont"/>
    <w:uiPriority w:val="99"/>
    <w:semiHidden/>
    <w:unhideWhenUsed/>
    <w:rsid w:val="00BC2E36"/>
    <w:rPr>
      <w:sz w:val="16"/>
      <w:szCs w:val="16"/>
    </w:rPr>
  </w:style>
  <w:style w:type="paragraph" w:styleId="CommentText">
    <w:name w:val="annotation text"/>
    <w:basedOn w:val="Normal"/>
    <w:link w:val="CommentTextChar"/>
    <w:uiPriority w:val="99"/>
    <w:semiHidden/>
    <w:unhideWhenUsed/>
    <w:rsid w:val="00BC2E36"/>
    <w:rPr>
      <w:sz w:val="20"/>
      <w:szCs w:val="20"/>
    </w:rPr>
  </w:style>
  <w:style w:type="character" w:customStyle="1" w:styleId="CommentTextChar">
    <w:name w:val="Comment Text Char"/>
    <w:basedOn w:val="DefaultParagraphFont"/>
    <w:link w:val="CommentText"/>
    <w:uiPriority w:val="99"/>
    <w:semiHidden/>
    <w:rsid w:val="00BC2E36"/>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BC2E36"/>
    <w:rPr>
      <w:b/>
      <w:bCs/>
    </w:rPr>
  </w:style>
  <w:style w:type="character" w:customStyle="1" w:styleId="CommentSubjectChar">
    <w:name w:val="Comment Subject Char"/>
    <w:basedOn w:val="CommentTextChar"/>
    <w:link w:val="CommentSubject"/>
    <w:uiPriority w:val="99"/>
    <w:semiHidden/>
    <w:rsid w:val="00BC2E36"/>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28</Words>
  <Characters>1225</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RESOLUTION OF THE SOLE DIRECTOR - APPROVING CHANGE OF ADDRESS OF THE REGISTERED OFFICE</vt:lpstr>
    </vt:vector>
  </TitlesOfParts>
  <Company/>
  <LinksUpToDate>false</LinksUpToDate>
  <CharactersWithSpaces>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29T10:31:00Z</dcterms:created>
  <dcterms:modified xsi:type="dcterms:W3CDTF">2019-10-21T19:15:00Z</dcterms:modified>
  <cp:category/>
</cp:coreProperties>
</file>